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3FDB2" w14:textId="494173F3" w:rsidR="00221834" w:rsidRDefault="00221834" w:rsidP="00193FE8"/>
    <w:p w14:paraId="0EFD9B8E" w14:textId="77777777" w:rsidR="00067841" w:rsidRPr="00067841" w:rsidRDefault="00067841" w:rsidP="00067841">
      <w:pPr>
        <w:jc w:val="center"/>
        <w:rPr>
          <w:rFonts w:ascii="Arial" w:eastAsia="Calibri" w:hAnsi="Arial" w:cs="Arial"/>
          <w:b/>
          <w:noProof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noProof/>
          <w:sz w:val="28"/>
          <w:szCs w:val="22"/>
          <w:lang w:eastAsia="en-US"/>
        </w:rPr>
        <w:t>Public Health and Medical Mission Application / Interest Form</w:t>
      </w:r>
    </w:p>
    <w:p w14:paraId="32454DB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u w:val="single"/>
          <w:lang w:eastAsia="en-US"/>
        </w:rPr>
      </w:pPr>
    </w:p>
    <w:p w14:paraId="27C3F326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u w:val="single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u w:val="single"/>
          <w:lang w:eastAsia="en-US"/>
        </w:rPr>
        <w:t>Personal Data</w:t>
      </w:r>
    </w:p>
    <w:p w14:paraId="2353C815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602F87D9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Full Name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1A7B6ED8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Credential/Degree (If applicable)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0C58143C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2A0D0B61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Phone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517A49F3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 xml:space="preserve">Email: </w:t>
      </w:r>
    </w:p>
    <w:p w14:paraId="5B73D494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05AF21CA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Area of Healthcare/Professional Study:</w:t>
      </w:r>
      <w:r w:rsidRPr="00067841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AAFE4B4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Year in College / Professional School:</w:t>
      </w:r>
    </w:p>
    <w:p w14:paraId="38E58836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58A749A5" w14:textId="77777777" w:rsidR="00067841" w:rsidRPr="00F31D8F" w:rsidRDefault="00067841" w:rsidP="00067841">
      <w:pPr>
        <w:tabs>
          <w:tab w:val="center" w:pos="4680"/>
        </w:tabs>
        <w:rPr>
          <w:rFonts w:ascii="Arial" w:eastAsia="Calibri" w:hAnsi="Arial" w:cs="Arial"/>
          <w:b/>
          <w:sz w:val="22"/>
          <w:szCs w:val="22"/>
          <w:lang w:eastAsia="en-US"/>
        </w:rPr>
      </w:pPr>
      <w:r w:rsidRPr="00F31D8F">
        <w:rPr>
          <w:rFonts w:ascii="Arial" w:eastAsia="Calibri" w:hAnsi="Arial" w:cs="Arial"/>
          <w:b/>
          <w:sz w:val="22"/>
          <w:szCs w:val="22"/>
          <w:lang w:eastAsia="en-US"/>
        </w:rPr>
        <w:t xml:space="preserve">Valid U.S. Passport with Expiration Date &gt;/= 6 Months before Departure Date: </w:t>
      </w:r>
      <w:r w:rsidRPr="00F31D8F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YES</w:t>
      </w:r>
      <w:r w:rsidRPr="00F31D8F">
        <w:rPr>
          <w:rFonts w:ascii="Arial" w:eastAsia="Calibri" w:hAnsi="Arial" w:cs="Arial"/>
          <w:b/>
          <w:sz w:val="22"/>
          <w:szCs w:val="22"/>
          <w:lang w:eastAsia="en-US"/>
        </w:rPr>
        <w:t xml:space="preserve"> or </w:t>
      </w:r>
      <w:r w:rsidRPr="00F31D8F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NO</w:t>
      </w:r>
    </w:p>
    <w:p w14:paraId="24C12A77" w14:textId="1188249A" w:rsidR="00067841" w:rsidRPr="00067841" w:rsidRDefault="00067841" w:rsidP="00067841">
      <w:pPr>
        <w:tabs>
          <w:tab w:val="center" w:pos="4680"/>
        </w:tabs>
        <w:rPr>
          <w:rFonts w:ascii="Arial" w:eastAsia="Calibri" w:hAnsi="Arial" w:cs="Arial"/>
          <w:i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>(Departure Date: November 2</w:t>
      </w:r>
      <w:r w:rsidR="00F31D8F">
        <w:rPr>
          <w:rFonts w:ascii="Arial" w:eastAsia="Calibri" w:hAnsi="Arial" w:cs="Arial"/>
          <w:i/>
          <w:sz w:val="22"/>
          <w:szCs w:val="22"/>
          <w:lang w:eastAsia="en-US"/>
        </w:rPr>
        <w:t>8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>, 202</w:t>
      </w:r>
      <w:r w:rsidR="00F31D8F">
        <w:rPr>
          <w:rFonts w:ascii="Arial" w:eastAsia="Calibri" w:hAnsi="Arial" w:cs="Arial"/>
          <w:i/>
          <w:sz w:val="22"/>
          <w:szCs w:val="22"/>
          <w:lang w:eastAsia="en-US"/>
        </w:rPr>
        <w:t>3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 xml:space="preserve"> - If not having a passport, indicate N/A)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 xml:space="preserve">: 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ab/>
      </w:r>
    </w:p>
    <w:p w14:paraId="2186E3CF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EDE481A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u w:val="single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u w:val="single"/>
          <w:lang w:eastAsia="en-US"/>
        </w:rPr>
        <w:t>Professional Experiences</w:t>
      </w:r>
    </w:p>
    <w:p w14:paraId="4080E75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C388D10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Leadership Roles (Position/Title, Date, and Institution/Organization):</w:t>
      </w:r>
    </w:p>
    <w:p w14:paraId="10887416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DDA183A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2E057AB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38FF27E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Community Service-learning Activities (Date, Activity, and Location):</w:t>
      </w:r>
    </w:p>
    <w:p w14:paraId="0456AE88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C725A52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9FFB723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22167CD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697CBC8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Past Mission Experiences (Date, Role, Activity, Organization and Location):</w:t>
      </w:r>
    </w:p>
    <w:p w14:paraId="1871AD3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C0F2DF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D63106E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C7A328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6F1A52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F59E53F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Fluency in Another Language (List language and level: basic/intermediate/advanced):</w:t>
      </w:r>
    </w:p>
    <w:p w14:paraId="56BC6313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431AACB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071EDE2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3DBFE38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5885F27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Please provide at least 2 professional references (name, position/title, institution, email and phone #. Can we contact your professional references at this time? </w:t>
      </w:r>
      <w:r w:rsidRPr="00067841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YES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 or </w:t>
      </w:r>
      <w:r w:rsidRPr="00067841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NO</w:t>
      </w:r>
    </w:p>
    <w:p w14:paraId="5BB71BFB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AB94A9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16F7DF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3D4030EA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2A1661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4D6351A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8C021DB" w14:textId="386B6879" w:rsid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B93B0FE" w14:textId="3BF9BB3E" w:rsid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7691117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78B12B5" w14:textId="77777777" w:rsidR="00067841" w:rsidRDefault="00067841" w:rsidP="00067841">
      <w:pPr>
        <w:jc w:val="center"/>
        <w:rPr>
          <w:rFonts w:ascii="Arial" w:eastAsia="Calibri" w:hAnsi="Arial" w:cs="Arial"/>
          <w:b/>
          <w:noProof/>
          <w:sz w:val="28"/>
          <w:szCs w:val="22"/>
          <w:lang w:eastAsia="en-US"/>
        </w:rPr>
      </w:pPr>
    </w:p>
    <w:p w14:paraId="4DDF8841" w14:textId="3658CBB1" w:rsidR="00067841" w:rsidRPr="00067841" w:rsidRDefault="00067841" w:rsidP="00067841">
      <w:pPr>
        <w:jc w:val="center"/>
        <w:rPr>
          <w:rFonts w:ascii="Arial" w:eastAsia="Calibri" w:hAnsi="Arial" w:cs="Arial"/>
          <w:b/>
          <w:noProof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noProof/>
          <w:sz w:val="28"/>
          <w:szCs w:val="22"/>
          <w:lang w:eastAsia="en-US"/>
        </w:rPr>
        <w:t>Public Health and Medical Mission Application / Interest Form</w:t>
      </w:r>
    </w:p>
    <w:p w14:paraId="137AFA3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F0A021F" w14:textId="72EC4331" w:rsidR="00067841" w:rsidRPr="00067841" w:rsidRDefault="00067841" w:rsidP="00193FE8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Please explain your interest – why you would like to participate in an ICI Public Health and Medical Mission and how can you contribute to this global service experience. Please write 1-2 pages (250-500 words) and submit with a CV/resume by </w:t>
      </w:r>
      <w:r w:rsidR="003D4432">
        <w:rPr>
          <w:rFonts w:ascii="Arial" w:eastAsia="Calibri" w:hAnsi="Arial" w:cs="Arial"/>
          <w:b/>
          <w:sz w:val="22"/>
          <w:szCs w:val="22"/>
          <w:lang w:eastAsia="en-US"/>
        </w:rPr>
        <w:t>July 28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, 202</w:t>
      </w:r>
      <w:r w:rsidR="003D4432">
        <w:rPr>
          <w:rFonts w:ascii="Arial" w:eastAsia="Calibri" w:hAnsi="Arial" w:cs="Arial"/>
          <w:b/>
          <w:sz w:val="22"/>
          <w:szCs w:val="22"/>
          <w:lang w:eastAsia="en-US"/>
        </w:rPr>
        <w:t>3</w:t>
      </w:r>
      <w:bookmarkStart w:id="0" w:name="_GoBack"/>
      <w:bookmarkEnd w:id="0"/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.</w:t>
      </w:r>
    </w:p>
    <w:sectPr w:rsidR="00067841" w:rsidRPr="00067841" w:rsidSect="00700F35">
      <w:headerReference w:type="default" r:id="rId8"/>
      <w:endnotePr>
        <w:numFmt w:val="decimal"/>
      </w:endnotePr>
      <w:pgSz w:w="12240" w:h="15840"/>
      <w:pgMar w:top="720" w:right="720" w:bottom="720" w:left="720" w:header="288" w:footer="3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777ED" w14:textId="77777777" w:rsidR="00F3492D" w:rsidRDefault="00F3492D" w:rsidP="00DA2E82">
      <w:r>
        <w:separator/>
      </w:r>
    </w:p>
  </w:endnote>
  <w:endnote w:type="continuationSeparator" w:id="0">
    <w:p w14:paraId="187FF455" w14:textId="77777777" w:rsidR="00F3492D" w:rsidRDefault="00F3492D" w:rsidP="00DA2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85CD4" w14:textId="77777777" w:rsidR="00F3492D" w:rsidRDefault="00F3492D" w:rsidP="00DA2E82">
      <w:r>
        <w:separator/>
      </w:r>
    </w:p>
  </w:footnote>
  <w:footnote w:type="continuationSeparator" w:id="0">
    <w:p w14:paraId="5943CDE9" w14:textId="77777777" w:rsidR="00F3492D" w:rsidRDefault="00F3492D" w:rsidP="00DA2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016B4" w14:textId="57C103B5" w:rsidR="0013645E" w:rsidRDefault="002E6BCD" w:rsidP="00356055">
    <w:pPr>
      <w:pStyle w:val="CM1"/>
      <w:tabs>
        <w:tab w:val="center" w:pos="4680"/>
      </w:tabs>
      <w:ind w:firstLine="1440"/>
      <w:contextualSpacing/>
      <w:rPr>
        <w:rFonts w:ascii="Arial Narrow" w:hAnsi="Arial Narrow" w:cs="Arial"/>
        <w:bCs/>
        <w:color w:val="00B050"/>
      </w:rPr>
    </w:pPr>
    <w:r w:rsidRPr="0013645E">
      <w:rPr>
        <w:noProof/>
        <w:color w:val="00B050"/>
        <w:sz w:val="40"/>
        <w:szCs w:val="40"/>
      </w:rPr>
      <w:drawing>
        <wp:anchor distT="0" distB="0" distL="114300" distR="114300" simplePos="0" relativeHeight="251659776" behindDoc="0" locked="0" layoutInCell="1" allowOverlap="1" wp14:anchorId="65263EE1" wp14:editId="62F26951">
          <wp:simplePos x="0" y="0"/>
          <wp:positionH relativeFrom="margin">
            <wp:posOffset>-388620</wp:posOffset>
          </wp:positionH>
          <wp:positionV relativeFrom="margin">
            <wp:posOffset>-704487</wp:posOffset>
          </wp:positionV>
          <wp:extent cx="1295400" cy="739775"/>
          <wp:effectExtent l="0" t="0" r="0" b="3175"/>
          <wp:wrapSquare wrapText="bothSides"/>
          <wp:docPr id="8" name="Picture 8" descr="C:\Truong UMES 2016\ICI\ICI__ logo r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Truong UMES 2016\ICI\ICI__ logo r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39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6AD6">
      <w:rPr>
        <w:rFonts w:ascii="Arial Narrow" w:hAnsi="Arial Narrow" w:cs="Arial"/>
        <w:bCs/>
        <w:color w:val="00B050"/>
      </w:rPr>
      <w:t xml:space="preserve"> </w:t>
    </w:r>
    <w:r w:rsidR="0013645E" w:rsidRPr="00700F35">
      <w:rPr>
        <w:rFonts w:ascii="Arial Narrow" w:hAnsi="Arial Narrow" w:cs="Arial"/>
        <w:bCs/>
        <w:color w:val="00B050"/>
      </w:rPr>
      <w:t>INTERNATIONAL COMMNUNITY INITIATIVES (ICI)</w:t>
    </w:r>
  </w:p>
  <w:p w14:paraId="224B018C" w14:textId="22B80D26" w:rsidR="0013645E" w:rsidRDefault="00356055" w:rsidP="00356055">
    <w:pPr>
      <w:pStyle w:val="CM1"/>
      <w:tabs>
        <w:tab w:val="center" w:pos="4680"/>
      </w:tabs>
      <w:contextualSpacing/>
      <w:rPr>
        <w:rFonts w:ascii="Arial Narrow" w:hAnsi="Arial Narrow"/>
        <w:bCs/>
        <w:color w:val="00B050"/>
        <w:sz w:val="22"/>
        <w:szCs w:val="22"/>
      </w:rPr>
    </w:pPr>
    <w:r>
      <w:rPr>
        <w:rFonts w:ascii="Arial Narrow" w:hAnsi="Arial Narrow"/>
        <w:bCs/>
        <w:color w:val="00B050"/>
        <w:sz w:val="22"/>
        <w:szCs w:val="22"/>
      </w:rPr>
      <w:tab/>
      <w:t xml:space="preserve">     </w:t>
    </w:r>
    <w:r w:rsidR="00F16AD6">
      <w:rPr>
        <w:rFonts w:ascii="Arial Narrow" w:hAnsi="Arial Narrow"/>
        <w:bCs/>
        <w:color w:val="00B050"/>
        <w:sz w:val="22"/>
        <w:szCs w:val="22"/>
      </w:rPr>
      <w:t xml:space="preserve">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>Non-profit Organization 501(c)3 EIN: 47-2314210 | www.icius.org | contact@icius.org</w:t>
    </w:r>
  </w:p>
  <w:p w14:paraId="35A73910" w14:textId="1626E4CE" w:rsidR="0013645E" w:rsidRPr="0013645E" w:rsidRDefault="00356055" w:rsidP="00356055">
    <w:pPr>
      <w:pStyle w:val="CM1"/>
      <w:tabs>
        <w:tab w:val="center" w:pos="4680"/>
      </w:tabs>
      <w:contextualSpacing/>
      <w:rPr>
        <w:rFonts w:ascii="Arial Narrow" w:hAnsi="Arial Narrow" w:cs="Arial"/>
        <w:bCs/>
        <w:color w:val="00B050"/>
      </w:rPr>
    </w:pPr>
    <w:r>
      <w:rPr>
        <w:rFonts w:ascii="Arial Narrow" w:hAnsi="Arial Narrow"/>
        <w:bCs/>
        <w:color w:val="00B050"/>
        <w:sz w:val="22"/>
        <w:szCs w:val="22"/>
      </w:rPr>
      <w:tab/>
      <w:t xml:space="preserve">                          </w:t>
    </w:r>
    <w:r w:rsidR="00F16AD6">
      <w:rPr>
        <w:rFonts w:ascii="Arial Narrow" w:hAnsi="Arial Narrow"/>
        <w:bCs/>
        <w:color w:val="00B050"/>
        <w:sz w:val="22"/>
        <w:szCs w:val="22"/>
      </w:rPr>
      <w:t xml:space="preserve"> 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 xml:space="preserve">15800 </w:t>
    </w:r>
    <w:proofErr w:type="spellStart"/>
    <w:r w:rsidR="0013645E" w:rsidRPr="00700F35">
      <w:rPr>
        <w:rFonts w:ascii="Arial Narrow" w:hAnsi="Arial Narrow"/>
        <w:bCs/>
        <w:color w:val="00B050"/>
        <w:sz w:val="22"/>
        <w:szCs w:val="22"/>
      </w:rPr>
      <w:t>Crabbs</w:t>
    </w:r>
    <w:proofErr w:type="spellEnd"/>
    <w:r w:rsidR="0013645E" w:rsidRPr="00700F35">
      <w:rPr>
        <w:rFonts w:ascii="Arial Narrow" w:hAnsi="Arial Narrow"/>
        <w:bCs/>
        <w:color w:val="00B050"/>
        <w:sz w:val="22"/>
        <w:szCs w:val="22"/>
      </w:rPr>
      <w:t xml:space="preserve"> Branch Way, Suite 300</w:t>
    </w:r>
    <w:r w:rsidR="0013645E">
      <w:rPr>
        <w:rFonts w:ascii="Arial Narrow" w:hAnsi="Arial Narrow"/>
        <w:bCs/>
        <w:color w:val="00B050"/>
        <w:sz w:val="22"/>
        <w:szCs w:val="22"/>
      </w:rPr>
      <w:t xml:space="preserve">,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>Rockville, MD 20855</w:t>
    </w:r>
  </w:p>
  <w:p w14:paraId="2278869B" w14:textId="6D245EBE" w:rsidR="003003A5" w:rsidRPr="0013645E" w:rsidRDefault="00356055" w:rsidP="00356055">
    <w:pPr>
      <w:pStyle w:val="CM1"/>
      <w:ind w:firstLine="720"/>
      <w:contextualSpacing/>
      <w:rPr>
        <w:rFonts w:ascii="Arial Narrow" w:hAnsi="Arial Narrow" w:cs="Arial"/>
        <w:bCs/>
        <w:color w:val="00B050"/>
        <w:sz w:val="22"/>
        <w:szCs w:val="22"/>
      </w:rPr>
    </w:pPr>
    <w:r>
      <w:rPr>
        <w:rFonts w:ascii="Arial Narrow" w:hAnsi="Arial Narrow" w:cs="Arial"/>
        <w:bCs/>
        <w:color w:val="00B050"/>
        <w:sz w:val="22"/>
        <w:szCs w:val="22"/>
      </w:rPr>
      <w:t xml:space="preserve">            </w:t>
    </w:r>
    <w:r w:rsidR="00F16AD6">
      <w:rPr>
        <w:rFonts w:ascii="Arial Narrow" w:hAnsi="Arial Narrow" w:cs="Arial"/>
        <w:bCs/>
        <w:color w:val="00B050"/>
        <w:sz w:val="22"/>
        <w:szCs w:val="22"/>
      </w:rPr>
      <w:t xml:space="preserve">     </w:t>
    </w:r>
    <w:r w:rsidR="0013645E" w:rsidRPr="00700F35">
      <w:rPr>
        <w:rFonts w:ascii="Arial Narrow" w:hAnsi="Arial Narrow" w:cs="Arial"/>
        <w:bCs/>
        <w:color w:val="00B050"/>
        <w:sz w:val="22"/>
        <w:szCs w:val="22"/>
      </w:rPr>
      <w:t>Mailing:  P.O. Box 2872, Germantown, MD  20875-287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E6FBC"/>
    <w:multiLevelType w:val="singleLevel"/>
    <w:tmpl w:val="AF02896C"/>
    <w:name w:val="Bullet 4"/>
    <w:lvl w:ilvl="0">
      <w:start w:val="1"/>
      <w:numFmt w:val="lowerRoman"/>
      <w:lvlText w:val="%1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E60027A"/>
    <w:multiLevelType w:val="singleLevel"/>
    <w:tmpl w:val="7808256E"/>
    <w:name w:val="Bullet 3"/>
    <w:lvl w:ilvl="0">
      <w:start w:val="1"/>
      <w:numFmt w:val="lowerLetter"/>
      <w:lvlText w:val="%1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1932C30"/>
    <w:multiLevelType w:val="singleLevel"/>
    <w:tmpl w:val="ABE8670A"/>
    <w:name w:val="Bullet 10"/>
    <w:lvl w:ilvl="0">
      <w:start w:val="4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8AC0D30"/>
    <w:multiLevelType w:val="singleLevel"/>
    <w:tmpl w:val="31E693D0"/>
    <w:name w:val="Bullet 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2C903CA8"/>
    <w:multiLevelType w:val="singleLevel"/>
    <w:tmpl w:val="5FD4AE66"/>
    <w:name w:val="Bullet 11"/>
    <w:lvl w:ilvl="0"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Calibri" w:eastAsia="Times New Roman" w:hAnsi="Calibri" w:cs="Arial"/>
      </w:rPr>
    </w:lvl>
  </w:abstractNum>
  <w:abstractNum w:abstractNumId="5" w15:restartNumberingAfterBreak="0">
    <w:nsid w:val="35024985"/>
    <w:multiLevelType w:val="singleLevel"/>
    <w:tmpl w:val="50AADEB0"/>
    <w:name w:val="Bullet 5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480779DE"/>
    <w:multiLevelType w:val="multilevel"/>
    <w:tmpl w:val="9B4AEBFC"/>
    <w:lvl w:ilvl="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>
      <w:numFmt w:val="none"/>
      <w:lvlText w:val=""/>
      <w:lvlJc w:val="left"/>
      <w:pPr>
        <w:tabs>
          <w:tab w:val="num" w:pos="360"/>
        </w:tabs>
        <w:ind w:left="360" w:hanging="360"/>
      </w:pPr>
    </w:lvl>
    <w:lvl w:ilvl="2">
      <w:numFmt w:val="none"/>
      <w:lvlText w:val=""/>
      <w:lvlJc w:val="left"/>
      <w:pPr>
        <w:tabs>
          <w:tab w:val="num" w:pos="360"/>
        </w:tabs>
        <w:ind w:left="360" w:hanging="360"/>
      </w:pPr>
    </w:lvl>
    <w:lvl w:ilvl="3">
      <w:numFmt w:val="none"/>
      <w:lvlText w:val=""/>
      <w:lvlJc w:val="left"/>
      <w:pPr>
        <w:tabs>
          <w:tab w:val="num" w:pos="360"/>
        </w:tabs>
        <w:ind w:left="360" w:hanging="360"/>
      </w:pPr>
    </w:lvl>
    <w:lvl w:ilvl="4">
      <w:numFmt w:val="none"/>
      <w:lvlText w:val=""/>
      <w:lvlJc w:val="left"/>
      <w:pPr>
        <w:tabs>
          <w:tab w:val="num" w:pos="360"/>
        </w:tabs>
        <w:ind w:left="360" w:hanging="360"/>
      </w:pPr>
    </w:lvl>
    <w:lvl w:ilvl="5">
      <w:numFmt w:val="none"/>
      <w:lvlText w:val=""/>
      <w:lvlJc w:val="left"/>
      <w:pPr>
        <w:tabs>
          <w:tab w:val="num" w:pos="360"/>
        </w:tabs>
        <w:ind w:left="360" w:hanging="360"/>
      </w:pPr>
    </w:lvl>
    <w:lvl w:ilvl="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>
      <w:numFmt w:val="none"/>
      <w:lvlText w:val=""/>
      <w:lvlJc w:val="left"/>
      <w:pPr>
        <w:tabs>
          <w:tab w:val="num" w:pos="360"/>
        </w:tabs>
        <w:ind w:left="360" w:hanging="360"/>
      </w:pPr>
    </w:lvl>
    <w:lvl w:ilvl="8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85816BC"/>
    <w:multiLevelType w:val="singleLevel"/>
    <w:tmpl w:val="AEEC3EA6"/>
    <w:name w:val="Bullet 6"/>
    <w:lvl w:ilvl="0"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cs="Arial"/>
      </w:rPr>
    </w:lvl>
  </w:abstractNum>
  <w:abstractNum w:abstractNumId="8" w15:restartNumberingAfterBreak="0">
    <w:nsid w:val="54657636"/>
    <w:multiLevelType w:val="multilevel"/>
    <w:tmpl w:val="8A38174E"/>
    <w:name w:val="Numbered list 1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0"/>
      </w:pPr>
    </w:lvl>
    <w:lvl w:ilvl="2">
      <w:start w:val="1"/>
      <w:numFmt w:val="lowerRoman"/>
      <w:lvlText w:val="%3."/>
      <w:lvlJc w:val="left"/>
      <w:pPr>
        <w:ind w:left="1980" w:firstLine="0"/>
      </w:pPr>
    </w:lvl>
    <w:lvl w:ilvl="3">
      <w:start w:val="1"/>
      <w:numFmt w:val="decimal"/>
      <w:lvlText w:val="%4."/>
      <w:lvlJc w:val="left"/>
      <w:pPr>
        <w:ind w:left="2520" w:firstLine="0"/>
      </w:pPr>
    </w:lvl>
    <w:lvl w:ilvl="4">
      <w:start w:val="1"/>
      <w:numFmt w:val="lowerLetter"/>
      <w:lvlText w:val="%5."/>
      <w:lvlJc w:val="left"/>
      <w:pPr>
        <w:ind w:left="3240" w:firstLine="0"/>
      </w:pPr>
    </w:lvl>
    <w:lvl w:ilvl="5">
      <w:start w:val="1"/>
      <w:numFmt w:val="lowerRoman"/>
      <w:lvlText w:val="%6."/>
      <w:lvlJc w:val="left"/>
      <w:pPr>
        <w:ind w:left="4140" w:firstLine="0"/>
      </w:pPr>
    </w:lvl>
    <w:lvl w:ilvl="6">
      <w:start w:val="1"/>
      <w:numFmt w:val="decimal"/>
      <w:lvlText w:val="%7."/>
      <w:lvlJc w:val="left"/>
      <w:pPr>
        <w:ind w:left="4680" w:firstLine="0"/>
      </w:pPr>
    </w:lvl>
    <w:lvl w:ilvl="7">
      <w:start w:val="1"/>
      <w:numFmt w:val="lowerLetter"/>
      <w:lvlText w:val="%8."/>
      <w:lvlJc w:val="left"/>
      <w:pPr>
        <w:ind w:left="5400" w:firstLine="0"/>
      </w:pPr>
    </w:lvl>
    <w:lvl w:ilvl="8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67E46F36"/>
    <w:multiLevelType w:val="singleLevel"/>
    <w:tmpl w:val="81565652"/>
    <w:name w:val="Bullet 7"/>
    <w:lvl w:ilvl="0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/>
      </w:rPr>
    </w:lvl>
  </w:abstractNum>
  <w:abstractNum w:abstractNumId="10" w15:restartNumberingAfterBreak="0">
    <w:nsid w:val="75981A62"/>
    <w:multiLevelType w:val="singleLevel"/>
    <w:tmpl w:val="8B2EF180"/>
    <w:name w:val="Bullet 9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1" w15:restartNumberingAfterBreak="0">
    <w:nsid w:val="77BA618E"/>
    <w:multiLevelType w:val="singleLevel"/>
    <w:tmpl w:val="8F96DFF8"/>
    <w:name w:val="Bullet 8"/>
    <w:lvl w:ilvl="0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eastAsia="Wingdings" w:hAnsi="Wingdings" w:cs="Wingdings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7"/>
  </w:num>
  <w:num w:numId="7">
    <w:abstractNumId w:val="9"/>
  </w:num>
  <w:num w:numId="8">
    <w:abstractNumId w:val="11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drawingGridHorizontalSpacing w:val="120"/>
  <w:drawingGridVerticalSpacing w:val="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S2NDIzszQ1NzAxMTNU0lEKTi0uzszPAykwrwUAAuAn1iwAAAA="/>
  </w:docVars>
  <w:rsids>
    <w:rsidRoot w:val="00DA2E82"/>
    <w:rsid w:val="00044C9F"/>
    <w:rsid w:val="000549C6"/>
    <w:rsid w:val="0005607E"/>
    <w:rsid w:val="00060196"/>
    <w:rsid w:val="0006162B"/>
    <w:rsid w:val="00062759"/>
    <w:rsid w:val="00067841"/>
    <w:rsid w:val="0009377E"/>
    <w:rsid w:val="000A0716"/>
    <w:rsid w:val="000D6CB0"/>
    <w:rsid w:val="000E0547"/>
    <w:rsid w:val="000E0B05"/>
    <w:rsid w:val="000E109D"/>
    <w:rsid w:val="000E6A5C"/>
    <w:rsid w:val="000F0463"/>
    <w:rsid w:val="000F07EF"/>
    <w:rsid w:val="001246EF"/>
    <w:rsid w:val="0013645E"/>
    <w:rsid w:val="00144E3F"/>
    <w:rsid w:val="00150173"/>
    <w:rsid w:val="00157E0A"/>
    <w:rsid w:val="001717CE"/>
    <w:rsid w:val="00193FE8"/>
    <w:rsid w:val="00195BAE"/>
    <w:rsid w:val="001A368F"/>
    <w:rsid w:val="001A594C"/>
    <w:rsid w:val="001B18CC"/>
    <w:rsid w:val="001C6FA2"/>
    <w:rsid w:val="001F039C"/>
    <w:rsid w:val="0020651C"/>
    <w:rsid w:val="00211A4A"/>
    <w:rsid w:val="00213EF9"/>
    <w:rsid w:val="00221834"/>
    <w:rsid w:val="002243CD"/>
    <w:rsid w:val="00226829"/>
    <w:rsid w:val="00234D09"/>
    <w:rsid w:val="00271A90"/>
    <w:rsid w:val="00276738"/>
    <w:rsid w:val="002A6985"/>
    <w:rsid w:val="002B1188"/>
    <w:rsid w:val="002D231C"/>
    <w:rsid w:val="002E08F0"/>
    <w:rsid w:val="002E3AE2"/>
    <w:rsid w:val="002E6BCD"/>
    <w:rsid w:val="002F09CC"/>
    <w:rsid w:val="002F25E6"/>
    <w:rsid w:val="003003A5"/>
    <w:rsid w:val="003321BB"/>
    <w:rsid w:val="003331AF"/>
    <w:rsid w:val="003361B2"/>
    <w:rsid w:val="00351F58"/>
    <w:rsid w:val="00353435"/>
    <w:rsid w:val="00356055"/>
    <w:rsid w:val="00373BC1"/>
    <w:rsid w:val="003A2717"/>
    <w:rsid w:val="003B614C"/>
    <w:rsid w:val="003C12E2"/>
    <w:rsid w:val="003C44CF"/>
    <w:rsid w:val="003D0761"/>
    <w:rsid w:val="003D36D5"/>
    <w:rsid w:val="003D4432"/>
    <w:rsid w:val="00405A11"/>
    <w:rsid w:val="00450FDC"/>
    <w:rsid w:val="00473817"/>
    <w:rsid w:val="00495318"/>
    <w:rsid w:val="004A6D51"/>
    <w:rsid w:val="004B11DC"/>
    <w:rsid w:val="004D0272"/>
    <w:rsid w:val="004E4F0B"/>
    <w:rsid w:val="004F6DAA"/>
    <w:rsid w:val="00500A2F"/>
    <w:rsid w:val="0050109B"/>
    <w:rsid w:val="005027E5"/>
    <w:rsid w:val="00524F51"/>
    <w:rsid w:val="00530E54"/>
    <w:rsid w:val="0054795F"/>
    <w:rsid w:val="005508EB"/>
    <w:rsid w:val="00556221"/>
    <w:rsid w:val="0057329B"/>
    <w:rsid w:val="00583FB6"/>
    <w:rsid w:val="005932E7"/>
    <w:rsid w:val="005A6EC1"/>
    <w:rsid w:val="005C2818"/>
    <w:rsid w:val="005C5B7A"/>
    <w:rsid w:val="00610178"/>
    <w:rsid w:val="006145A2"/>
    <w:rsid w:val="0064504F"/>
    <w:rsid w:val="006514E9"/>
    <w:rsid w:val="00673046"/>
    <w:rsid w:val="00684AAA"/>
    <w:rsid w:val="00700F35"/>
    <w:rsid w:val="007011B8"/>
    <w:rsid w:val="007577EC"/>
    <w:rsid w:val="00787AA3"/>
    <w:rsid w:val="007E38F6"/>
    <w:rsid w:val="00820204"/>
    <w:rsid w:val="008602E7"/>
    <w:rsid w:val="00864E88"/>
    <w:rsid w:val="008836A8"/>
    <w:rsid w:val="008840B0"/>
    <w:rsid w:val="008A1574"/>
    <w:rsid w:val="008B2200"/>
    <w:rsid w:val="008C0760"/>
    <w:rsid w:val="008D12AF"/>
    <w:rsid w:val="009024D6"/>
    <w:rsid w:val="009458DF"/>
    <w:rsid w:val="00974162"/>
    <w:rsid w:val="00974FE2"/>
    <w:rsid w:val="00995270"/>
    <w:rsid w:val="009A16C3"/>
    <w:rsid w:val="009A5981"/>
    <w:rsid w:val="009B1939"/>
    <w:rsid w:val="009D1A91"/>
    <w:rsid w:val="009E1BCD"/>
    <w:rsid w:val="00A03EC7"/>
    <w:rsid w:val="00A7311D"/>
    <w:rsid w:val="00A7480B"/>
    <w:rsid w:val="00A82069"/>
    <w:rsid w:val="00AA1FA8"/>
    <w:rsid w:val="00AA2CCA"/>
    <w:rsid w:val="00AC41AC"/>
    <w:rsid w:val="00AE4A79"/>
    <w:rsid w:val="00AF3C5D"/>
    <w:rsid w:val="00B21F41"/>
    <w:rsid w:val="00B229EF"/>
    <w:rsid w:val="00B304B0"/>
    <w:rsid w:val="00B4205C"/>
    <w:rsid w:val="00B45A94"/>
    <w:rsid w:val="00B52604"/>
    <w:rsid w:val="00B65DCD"/>
    <w:rsid w:val="00B745FF"/>
    <w:rsid w:val="00B84542"/>
    <w:rsid w:val="00B9560E"/>
    <w:rsid w:val="00BA5BF1"/>
    <w:rsid w:val="00BD4B0C"/>
    <w:rsid w:val="00BD7913"/>
    <w:rsid w:val="00C00BE6"/>
    <w:rsid w:val="00C136B9"/>
    <w:rsid w:val="00C308B3"/>
    <w:rsid w:val="00C46759"/>
    <w:rsid w:val="00C50497"/>
    <w:rsid w:val="00C549B9"/>
    <w:rsid w:val="00C74632"/>
    <w:rsid w:val="00CA2685"/>
    <w:rsid w:val="00CA59E1"/>
    <w:rsid w:val="00CD4C09"/>
    <w:rsid w:val="00CD508D"/>
    <w:rsid w:val="00CD7C23"/>
    <w:rsid w:val="00CE2289"/>
    <w:rsid w:val="00CE39C1"/>
    <w:rsid w:val="00CE3A74"/>
    <w:rsid w:val="00CE5C49"/>
    <w:rsid w:val="00CE7CF5"/>
    <w:rsid w:val="00CF023F"/>
    <w:rsid w:val="00D117C7"/>
    <w:rsid w:val="00D23B2D"/>
    <w:rsid w:val="00D254F9"/>
    <w:rsid w:val="00D52599"/>
    <w:rsid w:val="00D53503"/>
    <w:rsid w:val="00D55CC9"/>
    <w:rsid w:val="00D6691A"/>
    <w:rsid w:val="00D84E06"/>
    <w:rsid w:val="00D9524A"/>
    <w:rsid w:val="00D978DE"/>
    <w:rsid w:val="00D97DED"/>
    <w:rsid w:val="00DA2E82"/>
    <w:rsid w:val="00DD3DD7"/>
    <w:rsid w:val="00DE0057"/>
    <w:rsid w:val="00E03AD8"/>
    <w:rsid w:val="00E405BA"/>
    <w:rsid w:val="00E55A20"/>
    <w:rsid w:val="00E66EA9"/>
    <w:rsid w:val="00E779A5"/>
    <w:rsid w:val="00E86DCF"/>
    <w:rsid w:val="00EA33FE"/>
    <w:rsid w:val="00EE70DE"/>
    <w:rsid w:val="00F12317"/>
    <w:rsid w:val="00F12D37"/>
    <w:rsid w:val="00F16AD6"/>
    <w:rsid w:val="00F176BB"/>
    <w:rsid w:val="00F23D16"/>
    <w:rsid w:val="00F31D31"/>
    <w:rsid w:val="00F31D8F"/>
    <w:rsid w:val="00F3492D"/>
    <w:rsid w:val="00F50BDF"/>
    <w:rsid w:val="00F60EF7"/>
    <w:rsid w:val="00F83601"/>
    <w:rsid w:val="00F94A73"/>
    <w:rsid w:val="00FC2951"/>
    <w:rsid w:val="00FF2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78736"/>
  <w15:docId w15:val="{B74EA370-9E76-4991-B6AE-96075E7B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E82"/>
  </w:style>
  <w:style w:type="paragraph" w:styleId="Heading1">
    <w:name w:val="heading 1"/>
    <w:basedOn w:val="Normal"/>
    <w:next w:val="Normal"/>
    <w:qFormat/>
    <w:rsid w:val="00DA2E82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DA2E82"/>
    <w:pPr>
      <w:keepNext/>
      <w:jc w:val="center"/>
      <w:outlineLvl w:val="2"/>
    </w:pPr>
    <w:rPr>
      <w:b/>
      <w:color w:val="FF0000"/>
      <w:sz w:val="1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rsid w:val="00DA2E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qFormat/>
    <w:rsid w:val="00DA2E8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A2E82"/>
    <w:rPr>
      <w:color w:val="0000FF"/>
      <w:u w:val="single"/>
    </w:rPr>
  </w:style>
  <w:style w:type="character" w:styleId="Emphasis">
    <w:name w:val="Emphasis"/>
    <w:basedOn w:val="DefaultParagraphFont"/>
    <w:rsid w:val="00DA2E8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1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11D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A82069"/>
  </w:style>
  <w:style w:type="character" w:styleId="FollowedHyperlink">
    <w:name w:val="FollowedHyperlink"/>
    <w:basedOn w:val="DefaultParagraphFont"/>
    <w:uiPriority w:val="99"/>
    <w:semiHidden/>
    <w:unhideWhenUsed/>
    <w:rsid w:val="0054795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978DE"/>
    <w:pPr>
      <w:spacing w:before="100" w:beforeAutospacing="1" w:after="100" w:afterAutospacing="1"/>
    </w:pPr>
    <w:rPr>
      <w:rFonts w:eastAsiaTheme="minorEastAsia"/>
      <w:lang w:eastAsia="en-US"/>
    </w:rPr>
  </w:style>
  <w:style w:type="paragraph" w:customStyle="1" w:styleId="CM1">
    <w:name w:val="CM1"/>
    <w:basedOn w:val="Normal"/>
    <w:next w:val="Normal"/>
    <w:uiPriority w:val="99"/>
    <w:rsid w:val="004E4F0B"/>
    <w:pPr>
      <w:widowControl w:val="0"/>
      <w:autoSpaceDE w:val="0"/>
      <w:autoSpaceDN w:val="0"/>
      <w:adjustRightInd w:val="0"/>
    </w:pPr>
    <w:rPr>
      <w:rFonts w:ascii="Calibri" w:eastAsiaTheme="minorEastAsia" w:hAnsi="Calibri" w:cs="Calibr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0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1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B485F1-88EE-4E16-9F8C-E84A6887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IFIED PROPOSAL / CONTRACT 0404-11</vt:lpstr>
    </vt:vector>
  </TitlesOfParts>
  <Company>JCI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ED PROPOSAL / CONTRACT 0404-11</dc:title>
  <dc:creator>Joseph A Dorsey</dc:creator>
  <cp:lastModifiedBy>Truong, Hoai-an</cp:lastModifiedBy>
  <cp:revision>6</cp:revision>
  <cp:lastPrinted>2022-07-20T13:30:00Z</cp:lastPrinted>
  <dcterms:created xsi:type="dcterms:W3CDTF">2023-06-02T22:05:00Z</dcterms:created>
  <dcterms:modified xsi:type="dcterms:W3CDTF">2023-06-02T22:24:00Z</dcterms:modified>
</cp:coreProperties>
</file>